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3681E" w14:textId="5E0DE411" w:rsidR="00F01947" w:rsidRDefault="00645D74" w:rsidP="00D137F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</w:t>
      </w:r>
      <w:r w:rsidR="006F1BB1" w:rsidRPr="006F1BB1">
        <w:rPr>
          <w:b/>
          <w:bCs/>
          <w:u w:val="single"/>
        </w:rPr>
        <w:t xml:space="preserve">GENDA  </w:t>
      </w:r>
    </w:p>
    <w:p w14:paraId="29974C8B" w14:textId="668B6CEE" w:rsidR="00B52461" w:rsidRDefault="00F8697B" w:rsidP="007932F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October 13</w:t>
      </w:r>
      <w:r w:rsidR="005710A4">
        <w:rPr>
          <w:b/>
          <w:bCs/>
          <w:u w:val="single"/>
        </w:rPr>
        <w:t>,</w:t>
      </w:r>
      <w:r w:rsidR="00D137F3">
        <w:rPr>
          <w:b/>
          <w:bCs/>
          <w:u w:val="single"/>
        </w:rPr>
        <w:t xml:space="preserve"> 20</w:t>
      </w:r>
      <w:r w:rsidR="007932F2">
        <w:rPr>
          <w:b/>
          <w:bCs/>
          <w:u w:val="single"/>
        </w:rPr>
        <w:t>22</w:t>
      </w:r>
      <w:r w:rsidR="00D137F3">
        <w:rPr>
          <w:b/>
          <w:bCs/>
          <w:u w:val="single"/>
        </w:rPr>
        <w:t xml:space="preserve"> VETERANS AFFAIRS COMMISSION MEETING</w:t>
      </w:r>
    </w:p>
    <w:p w14:paraId="4A8F494E" w14:textId="75FC19D0" w:rsidR="00DD64C9" w:rsidRDefault="00DD64C9" w:rsidP="00B3228B">
      <w:pPr>
        <w:jc w:val="center"/>
        <w:rPr>
          <w:b/>
          <w:bCs/>
          <w:u w:val="single"/>
        </w:rPr>
      </w:pPr>
    </w:p>
    <w:p w14:paraId="47709E40" w14:textId="7EDD33E3" w:rsidR="00E309D9" w:rsidRDefault="00E309D9" w:rsidP="00E309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</w:rPr>
      </w:pPr>
      <w:r w:rsidRPr="00780922">
        <w:rPr>
          <w:b/>
          <w:bCs/>
          <w:color w:val="FF0000"/>
        </w:rPr>
        <w:t>THIS IS A</w:t>
      </w:r>
      <w:r>
        <w:rPr>
          <w:b/>
          <w:bCs/>
          <w:color w:val="FF0000"/>
        </w:rPr>
        <w:t xml:space="preserve"> HYBRID (IN-PERSON) </w:t>
      </w:r>
      <w:r w:rsidRPr="00780922">
        <w:rPr>
          <w:b/>
          <w:bCs/>
          <w:color w:val="FF0000"/>
        </w:rPr>
        <w:t xml:space="preserve">MEETING IN THE </w:t>
      </w:r>
      <w:r>
        <w:rPr>
          <w:b/>
          <w:bCs/>
          <w:color w:val="FF0000"/>
        </w:rPr>
        <w:t>APSEN ROOM 2ND</w:t>
      </w:r>
      <w:r w:rsidRPr="00780922">
        <w:rPr>
          <w:b/>
          <w:bCs/>
          <w:color w:val="FF0000"/>
        </w:rPr>
        <w:t xml:space="preserve"> FLOOR OF CITY HALL.  </w:t>
      </w:r>
    </w:p>
    <w:p w14:paraId="4673DCB5" w14:textId="77777777" w:rsidR="00E309D9" w:rsidRDefault="00E309D9" w:rsidP="00E309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b/>
          <w:bCs/>
          <w:color w:val="FF0000"/>
        </w:rPr>
        <w:t>If you cannot attend in-person, you can participate</w:t>
      </w:r>
    </w:p>
    <w:p w14:paraId="65E6F553" w14:textId="77777777" w:rsidR="00E309D9" w:rsidRPr="005766EC" w:rsidRDefault="00E309D9" w:rsidP="00E309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</w:rPr>
      </w:pPr>
      <w:r w:rsidRPr="005766EC">
        <w:rPr>
          <w:b/>
          <w:bCs/>
          <w:color w:val="FF0000"/>
        </w:rPr>
        <w:t>using the Microsoft Teams Meeting link listed below, or you may call into the meeting at 303-326-8902</w:t>
      </w:r>
    </w:p>
    <w:p w14:paraId="2A4A838A" w14:textId="3902C302" w:rsidR="00F44FB2" w:rsidRDefault="00F44FB2" w:rsidP="00F44FB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Segoe UI" w:hAnsi="Segoe UI" w:cs="Segoe UI"/>
          <w:color w:val="FF0000"/>
          <w:sz w:val="36"/>
          <w:szCs w:val="36"/>
        </w:rPr>
      </w:pPr>
      <w:r>
        <w:rPr>
          <w:rFonts w:ascii="Segoe UI" w:hAnsi="Segoe UI" w:cs="Segoe UI"/>
          <w:color w:val="FF0000"/>
          <w:sz w:val="36"/>
          <w:szCs w:val="36"/>
        </w:rPr>
        <w:t>If you cannot attend in person, you may do so via Microsoft Teams:</w:t>
      </w:r>
    </w:p>
    <w:p w14:paraId="4B85F583" w14:textId="728034DC" w:rsidR="0017683D" w:rsidRDefault="00000000" w:rsidP="00E9144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Segoe UI" w:hAnsi="Segoe UI" w:cs="Segoe UI"/>
          <w:b/>
          <w:bCs/>
          <w:color w:val="FF0000"/>
          <w:sz w:val="21"/>
          <w:szCs w:val="21"/>
        </w:rPr>
      </w:pPr>
      <w:hyperlink r:id="rId5" w:tgtFrame="_blank" w:history="1">
        <w:r w:rsidR="0017683D">
          <w:rPr>
            <w:rStyle w:val="Hyperlink"/>
            <w:rFonts w:ascii="Segoe UI Semibold" w:hAnsi="Segoe UI Semibold" w:cs="Segoe UI Semibold"/>
            <w:color w:val="FF0000"/>
            <w:sz w:val="32"/>
            <w:szCs w:val="32"/>
          </w:rPr>
          <w:t>Click here to join the meeting</w:t>
        </w:r>
      </w:hyperlink>
    </w:p>
    <w:p w14:paraId="1D0F6902" w14:textId="2A0763AA" w:rsidR="00E9144F" w:rsidRDefault="00B3228B" w:rsidP="00E9144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Segoe UI" w:hAnsi="Segoe UI" w:cs="Segoe UI"/>
          <w:b/>
          <w:bCs/>
          <w:color w:val="FF0000"/>
          <w:sz w:val="21"/>
          <w:szCs w:val="21"/>
        </w:rPr>
      </w:pPr>
      <w:r w:rsidRPr="005766EC">
        <w:rPr>
          <w:rFonts w:ascii="Segoe UI" w:hAnsi="Segoe UI" w:cs="Segoe UI"/>
          <w:b/>
          <w:bCs/>
          <w:color w:val="FF0000"/>
          <w:sz w:val="21"/>
          <w:szCs w:val="21"/>
        </w:rPr>
        <w:t>Or join by entering a meeting ID</w:t>
      </w:r>
    </w:p>
    <w:p w14:paraId="49DFEA3D" w14:textId="6AC86F82" w:rsidR="00E9144F" w:rsidRDefault="00E9144F" w:rsidP="00E9144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Segoe UI" w:hAnsi="Segoe UI" w:cs="Segoe UI"/>
          <w:color w:val="FF0000"/>
          <w:sz w:val="21"/>
          <w:szCs w:val="21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Meeting ID: </w:t>
      </w:r>
      <w:r>
        <w:rPr>
          <w:rFonts w:ascii="Segoe UI" w:hAnsi="Segoe UI" w:cs="Segoe UI"/>
          <w:color w:val="252424"/>
          <w:szCs w:val="24"/>
        </w:rPr>
        <w:t>231 679 848 461</w:t>
      </w:r>
      <w:r>
        <w:rPr>
          <w:rFonts w:ascii="Segoe UI" w:hAnsi="Segoe UI" w:cs="Segoe UI"/>
          <w:color w:val="252424"/>
          <w:sz w:val="21"/>
          <w:szCs w:val="21"/>
        </w:rPr>
        <w:t xml:space="preserve"> </w:t>
      </w:r>
      <w:r>
        <w:rPr>
          <w:rFonts w:ascii="Segoe UI" w:hAnsi="Segoe UI" w:cs="Segoe UI"/>
          <w:color w:val="252424"/>
        </w:rPr>
        <w:br/>
      </w:r>
      <w:r>
        <w:rPr>
          <w:rFonts w:ascii="Segoe UI" w:hAnsi="Segoe UI" w:cs="Segoe UI"/>
          <w:color w:val="252424"/>
          <w:sz w:val="21"/>
          <w:szCs w:val="21"/>
        </w:rPr>
        <w:t xml:space="preserve">Passcode: </w:t>
      </w:r>
      <w:r>
        <w:rPr>
          <w:rFonts w:ascii="Segoe UI" w:hAnsi="Segoe UI" w:cs="Segoe UI"/>
          <w:color w:val="252424"/>
          <w:szCs w:val="24"/>
        </w:rPr>
        <w:t xml:space="preserve">H3oEJD </w:t>
      </w:r>
    </w:p>
    <w:p w14:paraId="16C0C1B6" w14:textId="77777777" w:rsidR="00B3228B" w:rsidRDefault="00B3228B" w:rsidP="0075727F">
      <w:pPr>
        <w:rPr>
          <w:b/>
          <w:bCs/>
          <w:u w:val="single"/>
        </w:rPr>
      </w:pPr>
    </w:p>
    <w:p w14:paraId="01554222" w14:textId="533B0A18" w:rsidR="00DD3F1C" w:rsidRDefault="00C12CAB" w:rsidP="0075727F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A.  </w:t>
      </w:r>
      <w:r w:rsidR="00DD3F1C">
        <w:rPr>
          <w:b/>
          <w:bCs/>
          <w:u w:val="single"/>
        </w:rPr>
        <w:t>STANDING BUSINESS</w:t>
      </w:r>
    </w:p>
    <w:p w14:paraId="68E91D8A" w14:textId="77777777" w:rsidR="00066F8D" w:rsidRDefault="00066F8D" w:rsidP="00DD3F1C"/>
    <w:p w14:paraId="4E569FDF" w14:textId="3F03220F" w:rsidR="00DD3F1C" w:rsidRDefault="00066F8D" w:rsidP="00DD3F1C">
      <w:r w:rsidRPr="00066F8D">
        <w:t>1.  Call t</w:t>
      </w:r>
      <w:r>
        <w:t>o order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Charlip</w:t>
      </w:r>
    </w:p>
    <w:p w14:paraId="14F73CB9" w14:textId="5564758D" w:rsidR="00066F8D" w:rsidRDefault="00066F8D" w:rsidP="00DD3F1C">
      <w:r>
        <w:t>2.  Invocation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E03502">
        <w:t>TBD</w:t>
      </w:r>
    </w:p>
    <w:p w14:paraId="7C506079" w14:textId="0FD51350" w:rsidR="00066F8D" w:rsidRDefault="00066F8D" w:rsidP="00DD3F1C">
      <w:r>
        <w:t>3.  Pledge of Allegiance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Charlip</w:t>
      </w:r>
    </w:p>
    <w:p w14:paraId="61ED4530" w14:textId="188E5E41" w:rsidR="00066F8D" w:rsidRDefault="00066F8D" w:rsidP="00DD3F1C">
      <w:r>
        <w:t>4.  Roll C</w:t>
      </w:r>
      <w:r w:rsidR="00C12CAB">
        <w:t>all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Staff</w:t>
      </w:r>
    </w:p>
    <w:p w14:paraId="77BEB27C" w14:textId="0B348902" w:rsidR="005A00CD" w:rsidRDefault="005C6B5D" w:rsidP="00DD3F1C">
      <w:r>
        <w:t>5</w:t>
      </w:r>
      <w:r w:rsidR="005A00CD">
        <w:t>.  Review Agenda</w:t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  <w:t>Charlip</w:t>
      </w:r>
    </w:p>
    <w:p w14:paraId="4F062DAD" w14:textId="2E8C5341" w:rsidR="00066F8D" w:rsidRDefault="005C6B5D" w:rsidP="00DD3F1C">
      <w:r>
        <w:t>6</w:t>
      </w:r>
      <w:r w:rsidR="00066F8D">
        <w:t>.  Previous Meeting Minutes Review</w:t>
      </w:r>
      <w:r w:rsidR="00C12CAB">
        <w:tab/>
      </w:r>
      <w:r w:rsidR="00C12CAB">
        <w:tab/>
      </w:r>
      <w:r w:rsidR="00C12CAB">
        <w:tab/>
      </w:r>
      <w:r w:rsidR="00C12CAB">
        <w:tab/>
        <w:t xml:space="preserve">All </w:t>
      </w:r>
    </w:p>
    <w:p w14:paraId="6FCCFB22" w14:textId="3610A9DD" w:rsidR="00E40C52" w:rsidRDefault="00E40C52" w:rsidP="00714E93">
      <w:r>
        <w:t>7.  Guest Speaker: Kate Hatten</w:t>
      </w:r>
      <w:r>
        <w:tab/>
      </w:r>
      <w:r>
        <w:tab/>
      </w:r>
      <w:r>
        <w:tab/>
      </w:r>
      <w:r>
        <w:tab/>
      </w:r>
      <w:r>
        <w:tab/>
      </w:r>
      <w:r w:rsidR="0084180F">
        <w:t>Hawthorne</w:t>
      </w:r>
    </w:p>
    <w:p w14:paraId="1DB06AE7" w14:textId="48BC0307" w:rsidR="00714E93" w:rsidRDefault="00E30EFF" w:rsidP="00714E93">
      <w:r>
        <w:t>8</w:t>
      </w:r>
      <w:r w:rsidR="007F1D1E">
        <w:t xml:space="preserve"> </w:t>
      </w:r>
      <w:r w:rsidR="00714E93">
        <w:t xml:space="preserve"> </w:t>
      </w:r>
      <w:r w:rsidR="0035361C">
        <w:t xml:space="preserve"> </w:t>
      </w:r>
      <w:r w:rsidR="00714E93">
        <w:t>Public Comments (maximum three minutes/person)</w:t>
      </w:r>
      <w:r w:rsidR="00714E93">
        <w:tab/>
        <w:t>Charlip</w:t>
      </w:r>
    </w:p>
    <w:p w14:paraId="17B32E04" w14:textId="2343991C" w:rsidR="00C12CAB" w:rsidRDefault="00E30EFF" w:rsidP="00DD3F1C">
      <w:r>
        <w:t>9</w:t>
      </w:r>
      <w:r w:rsidR="007F1D1E">
        <w:t>.</w:t>
      </w:r>
      <w:r w:rsidR="00066F8D">
        <w:t xml:space="preserve">  City Staff </w:t>
      </w:r>
      <w:r w:rsidR="00714E93">
        <w:t>Report</w:t>
      </w:r>
      <w:r w:rsidR="00714E93">
        <w:tab/>
      </w:r>
      <w:r w:rsidR="00714E93">
        <w:tab/>
      </w:r>
      <w:r w:rsidR="00714E93">
        <w:tab/>
      </w:r>
      <w:r w:rsidR="00C12CAB">
        <w:tab/>
      </w:r>
      <w:r w:rsidR="00C12CAB">
        <w:tab/>
      </w:r>
      <w:r w:rsidR="00C12CAB">
        <w:tab/>
      </w:r>
      <w:r w:rsidR="005C6B5D">
        <w:tab/>
      </w:r>
      <w:r w:rsidR="00C12CAB">
        <w:t>Staff</w:t>
      </w:r>
    </w:p>
    <w:p w14:paraId="3BF813FB" w14:textId="77777777" w:rsidR="0034317C" w:rsidRDefault="00E54E48" w:rsidP="00C12CAB">
      <w:pPr>
        <w:ind w:firstLine="720"/>
      </w:pPr>
      <w:r>
        <w:t xml:space="preserve">a.  </w:t>
      </w:r>
      <w:r w:rsidR="00066F8D">
        <w:t>Quarterly</w:t>
      </w:r>
      <w:r w:rsidR="00714E93">
        <w:t xml:space="preserve"> Financial Report </w:t>
      </w:r>
      <w:r w:rsidR="00066F8D">
        <w:t xml:space="preserve">for the previous </w:t>
      </w:r>
    </w:p>
    <w:p w14:paraId="58223082" w14:textId="2143AAB1" w:rsidR="00066F8D" w:rsidRDefault="00066F8D" w:rsidP="00C12CAB">
      <w:pPr>
        <w:ind w:firstLine="720"/>
      </w:pPr>
      <w:r>
        <w:t xml:space="preserve">quarter – </w:t>
      </w:r>
      <w:r w:rsidR="001A3A24">
        <w:t>(</w:t>
      </w:r>
      <w:r>
        <w:t>Jan, Apr, Jul, Oct)</w:t>
      </w:r>
    </w:p>
    <w:p w14:paraId="01B66916" w14:textId="08E04573" w:rsidR="00D90DFE" w:rsidRDefault="00BA1C08" w:rsidP="00A51979">
      <w:pPr>
        <w:ind w:left="720"/>
      </w:pPr>
      <w:r>
        <w:t>b</w:t>
      </w:r>
      <w:r w:rsidR="00D90DFE">
        <w:t xml:space="preserve">.  Name tags, shirts, </w:t>
      </w:r>
      <w:proofErr w:type="spellStart"/>
      <w:r w:rsidR="00D90DFE">
        <w:t>bsns</w:t>
      </w:r>
      <w:proofErr w:type="spellEnd"/>
      <w:r w:rsidR="00D90DFE">
        <w:t xml:space="preserve"> cards for new commissioners</w:t>
      </w:r>
    </w:p>
    <w:p w14:paraId="1ED513BD" w14:textId="1253DCFD" w:rsidR="000168C8" w:rsidRDefault="000168C8" w:rsidP="00A51979">
      <w:pPr>
        <w:ind w:left="720"/>
      </w:pPr>
      <w:r>
        <w:t>c.  Meeting with PROS leadership</w:t>
      </w:r>
    </w:p>
    <w:p w14:paraId="3651A3D5" w14:textId="4C28C1BC" w:rsidR="0025387C" w:rsidRDefault="0025387C" w:rsidP="00A51979">
      <w:pPr>
        <w:ind w:left="720"/>
      </w:pPr>
      <w:r>
        <w:t>d.  Handbook for Commissions</w:t>
      </w:r>
    </w:p>
    <w:p w14:paraId="137FB096" w14:textId="45DCB5E6" w:rsidR="00066F8D" w:rsidRDefault="00E30EFF" w:rsidP="00DD3F1C">
      <w:r>
        <w:t>10</w:t>
      </w:r>
      <w:r w:rsidR="00066F8D">
        <w:t>.</w:t>
      </w:r>
      <w:r w:rsidR="005D69B0">
        <w:t xml:space="preserve">  </w:t>
      </w:r>
      <w:r w:rsidR="00C12CAB">
        <w:t xml:space="preserve">Vice </w:t>
      </w:r>
      <w:r w:rsidR="00066F8D">
        <w:t>Chairperson Report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Lammon</w:t>
      </w:r>
    </w:p>
    <w:p w14:paraId="2F6F7D20" w14:textId="3B3B67EB" w:rsidR="00C3607D" w:rsidRDefault="00C12CAB" w:rsidP="00DD3F1C">
      <w:r>
        <w:t>1</w:t>
      </w:r>
      <w:r w:rsidR="00E30EFF">
        <w:t>1</w:t>
      </w:r>
      <w:r w:rsidR="00066F8D">
        <w:t>.  Chairperson Report</w:t>
      </w:r>
      <w:r>
        <w:tab/>
      </w:r>
      <w:r>
        <w:tab/>
      </w:r>
      <w:r>
        <w:tab/>
      </w:r>
      <w:r>
        <w:tab/>
      </w:r>
      <w:r>
        <w:tab/>
      </w:r>
      <w:r>
        <w:tab/>
        <w:t>Charlip</w:t>
      </w:r>
    </w:p>
    <w:p w14:paraId="1EF52A1E" w14:textId="5DF70B40" w:rsidR="00B4631A" w:rsidRDefault="00B4631A" w:rsidP="00DD3F1C">
      <w:r>
        <w:t>1</w:t>
      </w:r>
      <w:r w:rsidR="00E30EFF">
        <w:t>2</w:t>
      </w:r>
      <w:r>
        <w:t>.  Project Reports</w:t>
      </w:r>
      <w:r>
        <w:tab/>
      </w:r>
    </w:p>
    <w:p w14:paraId="2DDC3FB8" w14:textId="7932FFC6" w:rsidR="00B4631A" w:rsidRDefault="00B4631A" w:rsidP="005137D4">
      <w:r>
        <w:tab/>
      </w:r>
      <w:r w:rsidR="00780922">
        <w:t>a</w:t>
      </w:r>
      <w:r>
        <w:t>.  Outreach, Social Media, Web Site</w:t>
      </w:r>
      <w:r>
        <w:tab/>
      </w:r>
      <w:r>
        <w:tab/>
      </w:r>
      <w:r w:rsidR="005137D4">
        <w:tab/>
      </w:r>
      <w:proofErr w:type="spellStart"/>
      <w:r>
        <w:t>Sayouthasad</w:t>
      </w:r>
      <w:proofErr w:type="spellEnd"/>
    </w:p>
    <w:p w14:paraId="7E6C62F6" w14:textId="46C1290C" w:rsidR="00587E2B" w:rsidRDefault="00577879" w:rsidP="005137D4">
      <w:r>
        <w:tab/>
      </w:r>
      <w:r>
        <w:tab/>
        <w:t>(</w:t>
      </w:r>
      <w:r w:rsidR="009C2342">
        <w:t>1</w:t>
      </w:r>
      <w:r>
        <w:t xml:space="preserve">) </w:t>
      </w:r>
      <w:r w:rsidR="00AF3DB3">
        <w:t xml:space="preserve">  </w:t>
      </w:r>
      <w:r>
        <w:t xml:space="preserve">Flyers in the </w:t>
      </w:r>
      <w:r w:rsidR="00AF3DB3">
        <w:t>Library</w:t>
      </w:r>
      <w:r w:rsidR="004025F9">
        <w:t xml:space="preserve"> and Great Hall</w:t>
      </w:r>
      <w:r w:rsidR="00F81F6A">
        <w:tab/>
      </w:r>
    </w:p>
    <w:p w14:paraId="75853861" w14:textId="175CDAC9" w:rsidR="00B4631A" w:rsidRDefault="00587E2B" w:rsidP="00587E2B">
      <w:r>
        <w:tab/>
      </w:r>
      <w:r w:rsidR="00780922">
        <w:t>b</w:t>
      </w:r>
      <w:r w:rsidR="00B4631A">
        <w:t>.   VSO Engagement</w:t>
      </w:r>
      <w:r w:rsidR="0084180F">
        <w:t xml:space="preserve"> and JCF</w:t>
      </w:r>
      <w:r w:rsidR="00B4631A">
        <w:tab/>
      </w:r>
      <w:r w:rsidR="00B4631A">
        <w:tab/>
      </w:r>
      <w:r w:rsidR="00B4631A">
        <w:tab/>
      </w:r>
      <w:r w:rsidR="005137D4">
        <w:tab/>
      </w:r>
      <w:r w:rsidR="00577879">
        <w:t xml:space="preserve">Francis, </w:t>
      </w:r>
      <w:r w:rsidR="00780922">
        <w:t>Hawthorne</w:t>
      </w:r>
      <w:r w:rsidR="009C2342">
        <w:t>, Davis</w:t>
      </w:r>
    </w:p>
    <w:p w14:paraId="2D793B73" w14:textId="2A750198" w:rsidR="00B4631A" w:rsidRDefault="00B4631A" w:rsidP="005D3030">
      <w:r>
        <w:t>1</w:t>
      </w:r>
      <w:r w:rsidR="00E30EFF">
        <w:t>3</w:t>
      </w:r>
      <w:r>
        <w:t xml:space="preserve">. </w:t>
      </w:r>
      <w:r w:rsidR="00EC397D">
        <w:tab/>
      </w:r>
      <w:r>
        <w:t>Liaison Updates</w:t>
      </w:r>
    </w:p>
    <w:p w14:paraId="1EEA87FE" w14:textId="0CEF3000" w:rsidR="00B4631A" w:rsidRDefault="00B4631A" w:rsidP="00F371E3">
      <w:r>
        <w:tab/>
        <w:t>a.  Aurora Defense Council</w:t>
      </w:r>
      <w:r>
        <w:tab/>
      </w:r>
      <w:r>
        <w:tab/>
      </w:r>
      <w:r>
        <w:tab/>
      </w:r>
      <w:r w:rsidR="00F371E3">
        <w:tab/>
      </w:r>
      <w:r w:rsidR="00E54E48">
        <w:t>Echols</w:t>
      </w:r>
    </w:p>
    <w:p w14:paraId="59B3BC8B" w14:textId="235D469A" w:rsidR="00714E93" w:rsidRDefault="00B4631A" w:rsidP="00F371E3">
      <w:r>
        <w:tab/>
      </w:r>
      <w:r w:rsidR="00714E93">
        <w:t>b.  Colorado Freedom Memorial</w:t>
      </w:r>
      <w:r w:rsidR="00714E93">
        <w:tab/>
      </w:r>
      <w:r w:rsidR="00714E93">
        <w:tab/>
      </w:r>
      <w:r w:rsidR="00714E93">
        <w:tab/>
      </w:r>
      <w:r w:rsidR="00714E93">
        <w:tab/>
        <w:t xml:space="preserve">Echols </w:t>
      </w:r>
    </w:p>
    <w:p w14:paraId="266FCD41" w14:textId="6EF0A39C" w:rsidR="00B4631A" w:rsidRDefault="00AB7D93" w:rsidP="00CE33C6">
      <w:r>
        <w:tab/>
      </w:r>
      <w:r w:rsidR="00714E93">
        <w:t>c</w:t>
      </w:r>
      <w:r w:rsidR="00B4631A">
        <w:t>.  Veterans Court</w:t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F371E3">
        <w:tab/>
      </w:r>
      <w:r w:rsidR="00780922">
        <w:t>Huygen</w:t>
      </w:r>
      <w:r w:rsidR="00577879">
        <w:t>, F</w:t>
      </w:r>
      <w:r w:rsidR="009C2342">
        <w:t>r</w:t>
      </w:r>
      <w:r w:rsidR="00577879">
        <w:t>ancis</w:t>
      </w:r>
    </w:p>
    <w:p w14:paraId="4303D961" w14:textId="13653A9D" w:rsidR="00DD3F1C" w:rsidRPr="00066F8D" w:rsidRDefault="00B4631A" w:rsidP="00937464">
      <w: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</w:p>
    <w:p w14:paraId="682A5B54" w14:textId="77777777" w:rsidR="00CE33C6" w:rsidRDefault="00C12CAB" w:rsidP="00CE33C6">
      <w:r>
        <w:rPr>
          <w:b/>
          <w:bCs/>
          <w:u w:val="single"/>
        </w:rPr>
        <w:t xml:space="preserve">B.  </w:t>
      </w:r>
      <w:r w:rsidR="00DD3F1C">
        <w:rPr>
          <w:b/>
          <w:bCs/>
          <w:u w:val="single"/>
        </w:rPr>
        <w:t>OLD BUSINESS</w:t>
      </w:r>
      <w:r w:rsidR="00DD3F1C">
        <w:rPr>
          <w:b/>
          <w:bCs/>
          <w:u w:val="single"/>
        </w:rPr>
        <w:br/>
      </w:r>
    </w:p>
    <w:p w14:paraId="4A54CF77" w14:textId="2CAFC6EF" w:rsidR="000168C8" w:rsidRDefault="009C2342" w:rsidP="000168C8">
      <w:r>
        <w:rPr>
          <w:rFonts w:eastAsia="Times New Roman"/>
        </w:rPr>
        <w:lastRenderedPageBreak/>
        <w:t>1</w:t>
      </w:r>
      <w:r w:rsidR="000168C8">
        <w:rPr>
          <w:rFonts w:eastAsia="Times New Roman"/>
        </w:rPr>
        <w:t xml:space="preserve">. </w:t>
      </w:r>
      <w:r w:rsidR="00544DB7">
        <w:rPr>
          <w:rFonts w:eastAsia="Times New Roman"/>
        </w:rPr>
        <w:t xml:space="preserve"> </w:t>
      </w:r>
      <w:r w:rsidR="000168C8">
        <w:t>Veteran Population Study</w:t>
      </w:r>
      <w:r w:rsidR="000168C8">
        <w:tab/>
      </w:r>
      <w:r w:rsidR="000168C8">
        <w:tab/>
      </w:r>
      <w:r w:rsidR="000168C8">
        <w:tab/>
      </w:r>
      <w:r w:rsidR="000168C8">
        <w:tab/>
      </w:r>
      <w:r w:rsidR="000168C8">
        <w:tab/>
        <w:t>Charlip</w:t>
      </w:r>
    </w:p>
    <w:p w14:paraId="053D8922" w14:textId="6E6F98BC" w:rsidR="001A6A8B" w:rsidRPr="005C6B5D" w:rsidRDefault="000168C8" w:rsidP="005C6B5D">
      <w:pPr>
        <w:rPr>
          <w:rFonts w:eastAsia="Times New Roman"/>
        </w:rPr>
      </w:pPr>
      <w:r>
        <w:rPr>
          <w:rFonts w:eastAsia="Times New Roman"/>
        </w:rPr>
        <w:t>2.</w:t>
      </w:r>
      <w:r w:rsidR="0035361C">
        <w:rPr>
          <w:rFonts w:eastAsia="Times New Roman"/>
        </w:rPr>
        <w:t xml:space="preserve"> </w:t>
      </w:r>
      <w:r w:rsidR="00544DB7">
        <w:rPr>
          <w:rFonts w:eastAsia="Times New Roman"/>
        </w:rPr>
        <w:t xml:space="preserve"> </w:t>
      </w:r>
      <w:r w:rsidR="00BD1DDC">
        <w:rPr>
          <w:rFonts w:eastAsia="Times New Roman"/>
        </w:rPr>
        <w:t>Homeless Veteran Project</w:t>
      </w:r>
      <w:r w:rsidR="00BD1DDC">
        <w:rPr>
          <w:rFonts w:eastAsia="Times New Roman"/>
        </w:rPr>
        <w:tab/>
      </w:r>
      <w:r w:rsidR="00BD1DDC">
        <w:rPr>
          <w:rFonts w:eastAsia="Times New Roman"/>
        </w:rPr>
        <w:tab/>
      </w:r>
      <w:r w:rsidR="00BD1DDC">
        <w:rPr>
          <w:rFonts w:eastAsia="Times New Roman"/>
        </w:rPr>
        <w:tab/>
      </w:r>
      <w:r w:rsidR="00BD1DDC">
        <w:rPr>
          <w:rFonts w:eastAsia="Times New Roman"/>
        </w:rPr>
        <w:tab/>
      </w:r>
      <w:r w:rsidR="00BD1DDC">
        <w:rPr>
          <w:rFonts w:eastAsia="Times New Roman"/>
        </w:rPr>
        <w:tab/>
        <w:t>All</w:t>
      </w:r>
    </w:p>
    <w:p w14:paraId="11BCE7FB" w14:textId="550A8A8F" w:rsidR="009C2342" w:rsidRDefault="000168C8" w:rsidP="009C2342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9C2342" w:rsidRPr="00645D74">
        <w:rPr>
          <w:rFonts w:ascii="Arial" w:hAnsi="Arial" w:cs="Arial"/>
        </w:rPr>
        <w:t>.  Colorado Resilient-Life Center</w:t>
      </w:r>
      <w:r w:rsidR="009C2342">
        <w:rPr>
          <w:rFonts w:ascii="Arial" w:hAnsi="Arial" w:cs="Arial"/>
        </w:rPr>
        <w:tab/>
      </w:r>
      <w:r w:rsidR="009C2342">
        <w:rPr>
          <w:rFonts w:ascii="Arial" w:hAnsi="Arial" w:cs="Arial"/>
        </w:rPr>
        <w:tab/>
      </w:r>
      <w:r w:rsidR="009C2342">
        <w:rPr>
          <w:rFonts w:ascii="Arial" w:hAnsi="Arial" w:cs="Arial"/>
        </w:rPr>
        <w:tab/>
      </w:r>
      <w:r w:rsidR="009C2342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</w:r>
      <w:r w:rsidR="009C2342">
        <w:rPr>
          <w:rFonts w:ascii="Arial" w:hAnsi="Arial" w:cs="Arial"/>
        </w:rPr>
        <w:t>Long</w:t>
      </w:r>
    </w:p>
    <w:p w14:paraId="0C9641AD" w14:textId="6E904F86" w:rsidR="00BA1C08" w:rsidRDefault="000168C8" w:rsidP="009C2342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BA1C08">
        <w:rPr>
          <w:rFonts w:ascii="Arial" w:hAnsi="Arial" w:cs="Arial"/>
        </w:rPr>
        <w:t>.  Student Essay Contest</w:t>
      </w:r>
      <w:r w:rsidR="00BA1C08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</w:r>
      <w:r w:rsidR="00BA1C08">
        <w:rPr>
          <w:rFonts w:ascii="Arial" w:hAnsi="Arial" w:cs="Arial"/>
        </w:rPr>
        <w:tab/>
        <w:t>Fox</w:t>
      </w:r>
    </w:p>
    <w:p w14:paraId="3147B42D" w14:textId="390ABD47" w:rsidR="00A760EE" w:rsidRPr="00645D74" w:rsidRDefault="00A760EE" w:rsidP="009C2342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5.  Terms of Office – Exception Polic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Charlip</w:t>
      </w:r>
    </w:p>
    <w:p w14:paraId="5D1D4171" w14:textId="56956726" w:rsidR="003D63EC" w:rsidRPr="006B64DA" w:rsidRDefault="00F8697B" w:rsidP="002867A1">
      <w:r>
        <w:t>6</w:t>
      </w:r>
      <w:r w:rsidR="006B64DA" w:rsidRPr="006B64DA">
        <w:t xml:space="preserve">  Aurora Veterans Salute</w:t>
      </w:r>
      <w:r w:rsidR="003D63EC">
        <w:t xml:space="preserve"> Display</w:t>
      </w:r>
      <w:r w:rsidR="006B64DA" w:rsidRPr="006B64DA">
        <w:t xml:space="preserve"> 3 Nov</w:t>
      </w:r>
      <w:r w:rsidR="006B64DA" w:rsidRPr="006B64DA">
        <w:tab/>
      </w:r>
      <w:r w:rsidR="006B64DA" w:rsidRPr="006B64DA">
        <w:tab/>
      </w:r>
      <w:r w:rsidR="006B64DA" w:rsidRPr="006B64DA">
        <w:tab/>
      </w:r>
      <w:r>
        <w:tab/>
      </w:r>
      <w:r w:rsidR="006B64DA" w:rsidRPr="006B64DA">
        <w:t>Charlip</w:t>
      </w:r>
      <w:r w:rsidR="003D63EC">
        <w:tab/>
      </w:r>
    </w:p>
    <w:p w14:paraId="097294BC" w14:textId="4BC01ED9" w:rsidR="008C4D6B" w:rsidRPr="008C4D6B" w:rsidRDefault="00F8697B" w:rsidP="002867A1">
      <w:r>
        <w:t>7</w:t>
      </w:r>
      <w:r w:rsidR="008C4D6B" w:rsidRPr="008C4D6B">
        <w:t>.  Charter Change</w:t>
      </w:r>
      <w:r w:rsidR="008C4D6B">
        <w:tab/>
      </w:r>
      <w:r w:rsidR="008C4D6B">
        <w:tab/>
      </w:r>
      <w:r w:rsidR="008C4D6B">
        <w:tab/>
      </w:r>
      <w:r w:rsidR="008C4D6B">
        <w:tab/>
      </w:r>
      <w:r w:rsidR="008C4D6B">
        <w:tab/>
      </w:r>
      <w:r w:rsidR="008C4D6B">
        <w:tab/>
      </w:r>
      <w:r w:rsidR="008C4D6B">
        <w:tab/>
        <w:t>Charlip</w:t>
      </w:r>
    </w:p>
    <w:p w14:paraId="284B3B95" w14:textId="5BAF97C5" w:rsidR="00645D74" w:rsidRDefault="00F8697B" w:rsidP="00CE7828">
      <w:r>
        <w:t>8</w:t>
      </w:r>
      <w:r w:rsidR="008C4D6B" w:rsidRPr="008C4D6B">
        <w:t xml:space="preserve">.  </w:t>
      </w:r>
      <w:r w:rsidR="008C4D6B">
        <w:t>Veterans Referral System</w:t>
      </w:r>
      <w:r w:rsidR="008C4D6B">
        <w:tab/>
      </w:r>
      <w:r w:rsidR="008C4D6B">
        <w:tab/>
      </w:r>
      <w:r w:rsidR="008C4D6B">
        <w:tab/>
      </w:r>
      <w:r w:rsidR="008C4D6B">
        <w:tab/>
      </w:r>
      <w:r w:rsidR="008C4D6B">
        <w:tab/>
        <w:t>Hawthorne/Davis/Charlip</w:t>
      </w:r>
    </w:p>
    <w:p w14:paraId="7A5E5022" w14:textId="0F3513F4" w:rsidR="00CE7828" w:rsidRDefault="00CE7828" w:rsidP="00CE7828"/>
    <w:p w14:paraId="024B24D4" w14:textId="76E93497" w:rsidR="00CE7828" w:rsidRPr="00CE7828" w:rsidRDefault="00CE7828" w:rsidP="00CE7828">
      <w:pPr>
        <w:rPr>
          <w:b/>
          <w:bCs/>
          <w:u w:val="single"/>
        </w:rPr>
      </w:pPr>
      <w:r w:rsidRPr="00CE7828">
        <w:rPr>
          <w:b/>
          <w:bCs/>
          <w:u w:val="single"/>
        </w:rPr>
        <w:t>D.  NEW BUSINESS</w:t>
      </w:r>
    </w:p>
    <w:p w14:paraId="6B936955" w14:textId="113CD20D" w:rsidR="00CE7828" w:rsidRDefault="00CE7828" w:rsidP="00CE7828"/>
    <w:p w14:paraId="6C066D2B" w14:textId="77777777" w:rsidR="005947DF" w:rsidRDefault="005947DF" w:rsidP="005947DF">
      <w:r>
        <w:t xml:space="preserve">1. </w:t>
      </w:r>
      <w:r w:rsidR="00CE7828">
        <w:t>POW-MIA Flag in City Council Chambers</w:t>
      </w:r>
      <w:r w:rsidR="00CE7828">
        <w:tab/>
      </w:r>
      <w:r w:rsidR="00CE7828">
        <w:tab/>
      </w:r>
      <w:r w:rsidR="00CE7828">
        <w:tab/>
        <w:t>Echols</w:t>
      </w:r>
    </w:p>
    <w:p w14:paraId="31656D94" w14:textId="0B397CF5" w:rsidR="005947DF" w:rsidRDefault="005947DF" w:rsidP="005947DF">
      <w:r>
        <w:t>2.  Face to Face Meetings</w:t>
      </w:r>
      <w:r>
        <w:tab/>
      </w:r>
      <w:r>
        <w:tab/>
      </w:r>
      <w:r>
        <w:tab/>
      </w:r>
      <w:r>
        <w:tab/>
      </w:r>
      <w:r>
        <w:tab/>
      </w:r>
      <w:r>
        <w:tab/>
        <w:t>Echols</w:t>
      </w:r>
    </w:p>
    <w:p w14:paraId="23CFF0D7" w14:textId="77777777" w:rsidR="005947DF" w:rsidRDefault="005947DF" w:rsidP="005947DF"/>
    <w:p w14:paraId="671DB455" w14:textId="1B298B41" w:rsidR="00DD3F1C" w:rsidRPr="009C2342" w:rsidRDefault="00CE7828" w:rsidP="005947DF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E</w:t>
      </w:r>
      <w:r w:rsidR="00901F07">
        <w:rPr>
          <w:rFonts w:cs="Arial"/>
          <w:b/>
          <w:bCs/>
          <w:u w:val="single"/>
        </w:rPr>
        <w:t xml:space="preserve">.  </w:t>
      </w:r>
      <w:r w:rsidR="00645D74" w:rsidRPr="009C2342">
        <w:rPr>
          <w:rFonts w:cs="Arial"/>
          <w:b/>
          <w:bCs/>
          <w:u w:val="single"/>
        </w:rPr>
        <w:t>A</w:t>
      </w:r>
      <w:r w:rsidR="00DD3F1C" w:rsidRPr="009C2342">
        <w:rPr>
          <w:rFonts w:cs="Arial"/>
          <w:b/>
          <w:bCs/>
          <w:u w:val="single"/>
        </w:rPr>
        <w:t>DJOURNMENT</w:t>
      </w:r>
    </w:p>
    <w:p w14:paraId="1F18991D" w14:textId="77777777" w:rsidR="00C12CAB" w:rsidRPr="009C2342" w:rsidRDefault="00C12CAB">
      <w:pPr>
        <w:rPr>
          <w:rFonts w:cs="Arial"/>
        </w:rPr>
      </w:pPr>
    </w:p>
    <w:p w14:paraId="7EFBC571" w14:textId="77777777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1.  Meeting review</w:t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  <w:t>Charlip</w:t>
      </w:r>
    </w:p>
    <w:p w14:paraId="1BD27EAF" w14:textId="3B2E27B2" w:rsidR="00835C06" w:rsidRPr="009C2342" w:rsidRDefault="00835C06" w:rsidP="00835C06">
      <w:pPr>
        <w:rPr>
          <w:rFonts w:cs="Arial"/>
          <w:color w:val="FF0000"/>
        </w:rPr>
      </w:pPr>
      <w:r w:rsidRPr="009C2342">
        <w:rPr>
          <w:rFonts w:cs="Arial"/>
        </w:rPr>
        <w:t>2.  Next meeting</w:t>
      </w:r>
      <w:r w:rsidR="00780922" w:rsidRPr="009C2342">
        <w:rPr>
          <w:rFonts w:cs="Arial"/>
        </w:rPr>
        <w:t xml:space="preserve">:  </w:t>
      </w:r>
      <w:r w:rsidR="00F8697B" w:rsidRPr="009C2342">
        <w:t>10 November</w:t>
      </w:r>
    </w:p>
    <w:p w14:paraId="7552B226" w14:textId="52E0E5BE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3.  Future Meetings</w:t>
      </w:r>
      <w:r w:rsidR="00160129" w:rsidRPr="009C2342">
        <w:rPr>
          <w:rFonts w:cs="Arial"/>
        </w:rPr>
        <w:t xml:space="preserve"> (Bold are in-person</w:t>
      </w:r>
      <w:r w:rsidR="00695AF2" w:rsidRPr="009C2342">
        <w:rPr>
          <w:rFonts w:cs="Arial"/>
        </w:rPr>
        <w:t xml:space="preserve"> which are held in the Aspen Room</w:t>
      </w:r>
      <w:r w:rsidR="00160129" w:rsidRPr="009C2342">
        <w:rPr>
          <w:rFonts w:cs="Arial"/>
        </w:rPr>
        <w:t>)</w:t>
      </w:r>
      <w:r w:rsidRPr="009C2342">
        <w:rPr>
          <w:rFonts w:cs="Arial"/>
        </w:rPr>
        <w:t xml:space="preserve">  </w:t>
      </w:r>
    </w:p>
    <w:p w14:paraId="55645376" w14:textId="785C1F8F" w:rsidR="00DA1BFE" w:rsidRPr="009C2342" w:rsidRDefault="00835C06" w:rsidP="00AF6F9F">
      <w:pPr>
        <w:pStyle w:val="ListParagraph"/>
        <w:numPr>
          <w:ilvl w:val="0"/>
          <w:numId w:val="11"/>
        </w:numPr>
      </w:pPr>
      <w:r w:rsidRPr="009C2342">
        <w:t xml:space="preserve">2022:  </w:t>
      </w:r>
      <w:r w:rsidR="00B97F7E">
        <w:t xml:space="preserve"> </w:t>
      </w:r>
      <w:r w:rsidR="00CE33C6" w:rsidRPr="009C2342">
        <w:t>December 8</w:t>
      </w:r>
    </w:p>
    <w:p w14:paraId="6168A1A3" w14:textId="6C562B09" w:rsidR="006A2586" w:rsidRPr="00BD27B3" w:rsidRDefault="006A2586" w:rsidP="006A2586">
      <w:pPr>
        <w:pStyle w:val="ListParagraph"/>
        <w:numPr>
          <w:ilvl w:val="0"/>
          <w:numId w:val="11"/>
        </w:numPr>
      </w:pPr>
      <w:r w:rsidRPr="009C2342">
        <w:t xml:space="preserve">2023:  </w:t>
      </w:r>
      <w:r w:rsidRPr="009C2342">
        <w:rPr>
          <w:b/>
          <w:bCs/>
        </w:rPr>
        <w:t>12 January</w:t>
      </w:r>
      <w:r w:rsidR="009E5590" w:rsidRPr="009C2342">
        <w:t xml:space="preserve">, 9 </w:t>
      </w:r>
      <w:r w:rsidR="00E30512" w:rsidRPr="009C2342">
        <w:t>February</w:t>
      </w:r>
      <w:r w:rsidR="00031D8D" w:rsidRPr="009C2342">
        <w:t>, 9 March</w:t>
      </w:r>
      <w:r w:rsidR="00CC0B58" w:rsidRPr="009C2342">
        <w:t xml:space="preserve">, </w:t>
      </w:r>
      <w:r w:rsidR="00CC0B58" w:rsidRPr="009C2342">
        <w:rPr>
          <w:b/>
          <w:bCs/>
        </w:rPr>
        <w:t>13 April</w:t>
      </w:r>
      <w:r w:rsidR="005C6B5D" w:rsidRPr="009C2342">
        <w:t>, 11 May</w:t>
      </w:r>
      <w:r w:rsidR="00FE2CBD" w:rsidRPr="009C2342">
        <w:t>, 8 Jun</w:t>
      </w:r>
      <w:r w:rsidR="00745D8F" w:rsidRPr="009C2342">
        <w:t xml:space="preserve">, </w:t>
      </w:r>
      <w:r w:rsidR="00745D8F" w:rsidRPr="009C2342">
        <w:rPr>
          <w:b/>
          <w:bCs/>
        </w:rPr>
        <w:t>13 Jul</w:t>
      </w:r>
      <w:r w:rsidR="00B97F7E">
        <w:rPr>
          <w:b/>
          <w:bCs/>
        </w:rPr>
        <w:t xml:space="preserve">, </w:t>
      </w:r>
      <w:r w:rsidR="00FC11FE" w:rsidRPr="00BD27B3">
        <w:t>10 August</w:t>
      </w:r>
      <w:r w:rsidR="00BA1C08">
        <w:t>, 14 September</w:t>
      </w:r>
      <w:r w:rsidR="00F8697B">
        <w:t xml:space="preserve">, </w:t>
      </w:r>
      <w:r w:rsidR="00F8697B" w:rsidRPr="00F8697B">
        <w:rPr>
          <w:b/>
          <w:bCs/>
        </w:rPr>
        <w:t>12 October</w:t>
      </w:r>
    </w:p>
    <w:p w14:paraId="594F451D" w14:textId="59D54EAD" w:rsidR="001A1A8F" w:rsidRPr="009C2342" w:rsidRDefault="001A1A8F" w:rsidP="001A1A8F">
      <w:pPr>
        <w:rPr>
          <w:rFonts w:cs="Arial"/>
        </w:rPr>
      </w:pPr>
    </w:p>
    <w:p w14:paraId="67381771" w14:textId="2AC4B6AC" w:rsidR="001A1A8F" w:rsidRPr="009C2342" w:rsidRDefault="001A1A8F" w:rsidP="001A1A8F">
      <w:pPr>
        <w:rPr>
          <w:rFonts w:cs="Arial"/>
          <w:b/>
          <w:bCs/>
          <w:u w:val="single"/>
        </w:rPr>
      </w:pPr>
      <w:r w:rsidRPr="009C2342">
        <w:rPr>
          <w:rFonts w:cs="Arial"/>
          <w:b/>
          <w:bCs/>
          <w:u w:val="single"/>
        </w:rPr>
        <w:t>E.  TABLED</w:t>
      </w:r>
    </w:p>
    <w:p w14:paraId="07DB7D6E" w14:textId="799A0087" w:rsidR="000D71A0" w:rsidRPr="009C2342" w:rsidRDefault="009D4757">
      <w:pPr>
        <w:rPr>
          <w:rFonts w:cs="Arial"/>
        </w:rPr>
      </w:pPr>
      <w:r w:rsidRPr="009C2342">
        <w:rPr>
          <w:rFonts w:cs="Arial"/>
        </w:rPr>
        <w:t>1</w:t>
      </w:r>
      <w:r w:rsidR="005A4988" w:rsidRPr="009C2342">
        <w:rPr>
          <w:rFonts w:cs="Arial"/>
        </w:rPr>
        <w:t>.  Certificate to recognize a veteran’s passing</w:t>
      </w:r>
    </w:p>
    <w:sectPr w:rsidR="000D71A0" w:rsidRPr="009C2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56012"/>
    <w:multiLevelType w:val="hybridMultilevel"/>
    <w:tmpl w:val="CDCEF8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F80C31"/>
    <w:multiLevelType w:val="hybridMultilevel"/>
    <w:tmpl w:val="CE5C5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40FA7"/>
    <w:multiLevelType w:val="hybridMultilevel"/>
    <w:tmpl w:val="84D8F67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EE10798"/>
    <w:multiLevelType w:val="multilevel"/>
    <w:tmpl w:val="295E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F0E06"/>
    <w:multiLevelType w:val="hybridMultilevel"/>
    <w:tmpl w:val="9E24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23670"/>
    <w:multiLevelType w:val="hybridMultilevel"/>
    <w:tmpl w:val="3B5CA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329B8"/>
    <w:multiLevelType w:val="hybridMultilevel"/>
    <w:tmpl w:val="28D24EF8"/>
    <w:lvl w:ilvl="0" w:tplc="08B43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F0E73"/>
    <w:multiLevelType w:val="hybridMultilevel"/>
    <w:tmpl w:val="245AD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11C31"/>
    <w:multiLevelType w:val="hybridMultilevel"/>
    <w:tmpl w:val="04FE07A4"/>
    <w:lvl w:ilvl="0" w:tplc="E3EC6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D2231C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685ABB"/>
    <w:multiLevelType w:val="hybridMultilevel"/>
    <w:tmpl w:val="1F78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C2214"/>
    <w:multiLevelType w:val="hybridMultilevel"/>
    <w:tmpl w:val="D5D4D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A54988"/>
    <w:multiLevelType w:val="hybridMultilevel"/>
    <w:tmpl w:val="4E76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25E05"/>
    <w:multiLevelType w:val="hybridMultilevel"/>
    <w:tmpl w:val="3FDE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D673A8"/>
    <w:multiLevelType w:val="hybridMultilevel"/>
    <w:tmpl w:val="0E9E1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335F09"/>
    <w:multiLevelType w:val="hybridMultilevel"/>
    <w:tmpl w:val="65E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085738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75577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157392">
    <w:abstractNumId w:val="10"/>
  </w:num>
  <w:num w:numId="4" w16cid:durableId="1898274120">
    <w:abstractNumId w:val="4"/>
  </w:num>
  <w:num w:numId="5" w16cid:durableId="1977491092">
    <w:abstractNumId w:val="9"/>
  </w:num>
  <w:num w:numId="6" w16cid:durableId="1345281011">
    <w:abstractNumId w:val="11"/>
  </w:num>
  <w:num w:numId="7" w16cid:durableId="2142838798">
    <w:abstractNumId w:val="12"/>
  </w:num>
  <w:num w:numId="8" w16cid:durableId="1448889694">
    <w:abstractNumId w:val="2"/>
  </w:num>
  <w:num w:numId="9" w16cid:durableId="920867368">
    <w:abstractNumId w:val="7"/>
  </w:num>
  <w:num w:numId="10" w16cid:durableId="779838680">
    <w:abstractNumId w:val="3"/>
  </w:num>
  <w:num w:numId="11" w16cid:durableId="537008205">
    <w:abstractNumId w:val="4"/>
  </w:num>
  <w:num w:numId="12" w16cid:durableId="179320540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496922">
    <w:abstractNumId w:val="5"/>
  </w:num>
  <w:num w:numId="14" w16cid:durableId="620305397">
    <w:abstractNumId w:val="0"/>
  </w:num>
  <w:num w:numId="15" w16cid:durableId="1524590281">
    <w:abstractNumId w:val="1"/>
  </w:num>
  <w:num w:numId="16" w16cid:durableId="109328187">
    <w:abstractNumId w:val="6"/>
  </w:num>
  <w:num w:numId="17" w16cid:durableId="8854077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zExNjM3NDMyNjFV0lEKTi0uzszPAykwNDCuBQA9gUNPLgAAAA=="/>
  </w:docVars>
  <w:rsids>
    <w:rsidRoot w:val="00AB1768"/>
    <w:rsid w:val="0001411B"/>
    <w:rsid w:val="000168C8"/>
    <w:rsid w:val="000301FD"/>
    <w:rsid w:val="00031D8D"/>
    <w:rsid w:val="000400BF"/>
    <w:rsid w:val="00041F6F"/>
    <w:rsid w:val="00042FB3"/>
    <w:rsid w:val="00051FEC"/>
    <w:rsid w:val="00056010"/>
    <w:rsid w:val="00057A80"/>
    <w:rsid w:val="000628A8"/>
    <w:rsid w:val="00066F8D"/>
    <w:rsid w:val="000730A7"/>
    <w:rsid w:val="000773DD"/>
    <w:rsid w:val="000816A8"/>
    <w:rsid w:val="000A6F4B"/>
    <w:rsid w:val="000B04FB"/>
    <w:rsid w:val="000C790B"/>
    <w:rsid w:val="000D71A0"/>
    <w:rsid w:val="000E65D6"/>
    <w:rsid w:val="000F3B83"/>
    <w:rsid w:val="000F442A"/>
    <w:rsid w:val="000F6943"/>
    <w:rsid w:val="00103FB5"/>
    <w:rsid w:val="00113146"/>
    <w:rsid w:val="0013134E"/>
    <w:rsid w:val="001527F6"/>
    <w:rsid w:val="00153297"/>
    <w:rsid w:val="00155408"/>
    <w:rsid w:val="001562E7"/>
    <w:rsid w:val="00160129"/>
    <w:rsid w:val="0016594A"/>
    <w:rsid w:val="00171B9C"/>
    <w:rsid w:val="0017683D"/>
    <w:rsid w:val="001A0177"/>
    <w:rsid w:val="001A1A8F"/>
    <w:rsid w:val="001A3A24"/>
    <w:rsid w:val="001A6A8B"/>
    <w:rsid w:val="001B0722"/>
    <w:rsid w:val="001B3EC0"/>
    <w:rsid w:val="001B5384"/>
    <w:rsid w:val="001C27D4"/>
    <w:rsid w:val="001C68D2"/>
    <w:rsid w:val="001D3A5D"/>
    <w:rsid w:val="001D74EE"/>
    <w:rsid w:val="001E3362"/>
    <w:rsid w:val="001F3A54"/>
    <w:rsid w:val="00203740"/>
    <w:rsid w:val="00204082"/>
    <w:rsid w:val="00205F7B"/>
    <w:rsid w:val="002131F8"/>
    <w:rsid w:val="002179E5"/>
    <w:rsid w:val="00220A9A"/>
    <w:rsid w:val="0022447F"/>
    <w:rsid w:val="0024272C"/>
    <w:rsid w:val="00247E86"/>
    <w:rsid w:val="0025387C"/>
    <w:rsid w:val="00276E1F"/>
    <w:rsid w:val="002867A1"/>
    <w:rsid w:val="002B73EF"/>
    <w:rsid w:val="002B7FE8"/>
    <w:rsid w:val="002C1141"/>
    <w:rsid w:val="00311ACB"/>
    <w:rsid w:val="00317AFE"/>
    <w:rsid w:val="0032187A"/>
    <w:rsid w:val="00332E64"/>
    <w:rsid w:val="003412DE"/>
    <w:rsid w:val="0034317C"/>
    <w:rsid w:val="0035361C"/>
    <w:rsid w:val="003550CD"/>
    <w:rsid w:val="003931B7"/>
    <w:rsid w:val="003959EA"/>
    <w:rsid w:val="003B7D13"/>
    <w:rsid w:val="003C1965"/>
    <w:rsid w:val="003C706C"/>
    <w:rsid w:val="003D63EC"/>
    <w:rsid w:val="004025F9"/>
    <w:rsid w:val="004046E1"/>
    <w:rsid w:val="00407967"/>
    <w:rsid w:val="00421818"/>
    <w:rsid w:val="00440878"/>
    <w:rsid w:val="00441715"/>
    <w:rsid w:val="00454EAC"/>
    <w:rsid w:val="00480B2E"/>
    <w:rsid w:val="004A422A"/>
    <w:rsid w:val="004A4444"/>
    <w:rsid w:val="004B2555"/>
    <w:rsid w:val="004B5C1D"/>
    <w:rsid w:val="004D3CB7"/>
    <w:rsid w:val="004E5CF9"/>
    <w:rsid w:val="005137D4"/>
    <w:rsid w:val="005159F9"/>
    <w:rsid w:val="005276A2"/>
    <w:rsid w:val="005326CF"/>
    <w:rsid w:val="00544DB7"/>
    <w:rsid w:val="0054710A"/>
    <w:rsid w:val="005710A4"/>
    <w:rsid w:val="00575CFA"/>
    <w:rsid w:val="005766EC"/>
    <w:rsid w:val="00577879"/>
    <w:rsid w:val="00587192"/>
    <w:rsid w:val="00587E2B"/>
    <w:rsid w:val="00591FFC"/>
    <w:rsid w:val="005947DF"/>
    <w:rsid w:val="005A00CD"/>
    <w:rsid w:val="005A3C67"/>
    <w:rsid w:val="005A4988"/>
    <w:rsid w:val="005B40A5"/>
    <w:rsid w:val="005B573E"/>
    <w:rsid w:val="005C6B5D"/>
    <w:rsid w:val="005D3030"/>
    <w:rsid w:val="005D69B0"/>
    <w:rsid w:val="005E6D62"/>
    <w:rsid w:val="006169DA"/>
    <w:rsid w:val="00616A98"/>
    <w:rsid w:val="00645D74"/>
    <w:rsid w:val="00660F8F"/>
    <w:rsid w:val="00661626"/>
    <w:rsid w:val="006874C1"/>
    <w:rsid w:val="00690783"/>
    <w:rsid w:val="00695AF2"/>
    <w:rsid w:val="006A2586"/>
    <w:rsid w:val="006B64DA"/>
    <w:rsid w:val="006B7150"/>
    <w:rsid w:val="006B7461"/>
    <w:rsid w:val="006C1AF7"/>
    <w:rsid w:val="006D295E"/>
    <w:rsid w:val="006D2E80"/>
    <w:rsid w:val="006F1BB1"/>
    <w:rsid w:val="006F43BC"/>
    <w:rsid w:val="00714E93"/>
    <w:rsid w:val="007229D8"/>
    <w:rsid w:val="007232E2"/>
    <w:rsid w:val="00744321"/>
    <w:rsid w:val="00745D8F"/>
    <w:rsid w:val="0075727F"/>
    <w:rsid w:val="00760EC2"/>
    <w:rsid w:val="00761A5A"/>
    <w:rsid w:val="00767053"/>
    <w:rsid w:val="0077215E"/>
    <w:rsid w:val="00780922"/>
    <w:rsid w:val="00786AE2"/>
    <w:rsid w:val="007932F2"/>
    <w:rsid w:val="007B04B2"/>
    <w:rsid w:val="007C5B3F"/>
    <w:rsid w:val="007E1431"/>
    <w:rsid w:val="007F1D1E"/>
    <w:rsid w:val="007F2CF9"/>
    <w:rsid w:val="007F5E16"/>
    <w:rsid w:val="008036F1"/>
    <w:rsid w:val="00806C5C"/>
    <w:rsid w:val="008136BE"/>
    <w:rsid w:val="00835C06"/>
    <w:rsid w:val="0084180F"/>
    <w:rsid w:val="0084197D"/>
    <w:rsid w:val="00843760"/>
    <w:rsid w:val="00845317"/>
    <w:rsid w:val="00854106"/>
    <w:rsid w:val="0086625B"/>
    <w:rsid w:val="008768A0"/>
    <w:rsid w:val="008826AF"/>
    <w:rsid w:val="008858D6"/>
    <w:rsid w:val="00887C24"/>
    <w:rsid w:val="00890BCD"/>
    <w:rsid w:val="00891631"/>
    <w:rsid w:val="00895B6E"/>
    <w:rsid w:val="008A0B9F"/>
    <w:rsid w:val="008C4D6B"/>
    <w:rsid w:val="008D4A69"/>
    <w:rsid w:val="008E44FD"/>
    <w:rsid w:val="00901F07"/>
    <w:rsid w:val="00912D86"/>
    <w:rsid w:val="00913181"/>
    <w:rsid w:val="00920A89"/>
    <w:rsid w:val="00924DE8"/>
    <w:rsid w:val="00937464"/>
    <w:rsid w:val="00940164"/>
    <w:rsid w:val="00940D13"/>
    <w:rsid w:val="00947EE1"/>
    <w:rsid w:val="009859C6"/>
    <w:rsid w:val="009A2AC0"/>
    <w:rsid w:val="009C2342"/>
    <w:rsid w:val="009D4757"/>
    <w:rsid w:val="009E0329"/>
    <w:rsid w:val="009E5590"/>
    <w:rsid w:val="009E6BA1"/>
    <w:rsid w:val="009F10E0"/>
    <w:rsid w:val="00A03C47"/>
    <w:rsid w:val="00A26A0F"/>
    <w:rsid w:val="00A26EF4"/>
    <w:rsid w:val="00A30FAD"/>
    <w:rsid w:val="00A51979"/>
    <w:rsid w:val="00A65D85"/>
    <w:rsid w:val="00A760EE"/>
    <w:rsid w:val="00A81D09"/>
    <w:rsid w:val="00A94DDE"/>
    <w:rsid w:val="00AA0D5A"/>
    <w:rsid w:val="00AA3772"/>
    <w:rsid w:val="00AB1768"/>
    <w:rsid w:val="00AB6316"/>
    <w:rsid w:val="00AB7D93"/>
    <w:rsid w:val="00AC4C84"/>
    <w:rsid w:val="00AD3B03"/>
    <w:rsid w:val="00AE3908"/>
    <w:rsid w:val="00AF3DB3"/>
    <w:rsid w:val="00B02CAD"/>
    <w:rsid w:val="00B0380D"/>
    <w:rsid w:val="00B147BF"/>
    <w:rsid w:val="00B1586A"/>
    <w:rsid w:val="00B241E4"/>
    <w:rsid w:val="00B26526"/>
    <w:rsid w:val="00B3228B"/>
    <w:rsid w:val="00B33EF5"/>
    <w:rsid w:val="00B4631A"/>
    <w:rsid w:val="00B46D56"/>
    <w:rsid w:val="00B52461"/>
    <w:rsid w:val="00B5395D"/>
    <w:rsid w:val="00B6663C"/>
    <w:rsid w:val="00B72ABC"/>
    <w:rsid w:val="00B75835"/>
    <w:rsid w:val="00B7748F"/>
    <w:rsid w:val="00B8234C"/>
    <w:rsid w:val="00B97F7E"/>
    <w:rsid w:val="00BA1C08"/>
    <w:rsid w:val="00BA5B94"/>
    <w:rsid w:val="00BA766F"/>
    <w:rsid w:val="00BC6EBF"/>
    <w:rsid w:val="00BD1DDC"/>
    <w:rsid w:val="00BD27B3"/>
    <w:rsid w:val="00BE0EB7"/>
    <w:rsid w:val="00C02354"/>
    <w:rsid w:val="00C12CAB"/>
    <w:rsid w:val="00C12CBF"/>
    <w:rsid w:val="00C1400A"/>
    <w:rsid w:val="00C150D0"/>
    <w:rsid w:val="00C22490"/>
    <w:rsid w:val="00C246EA"/>
    <w:rsid w:val="00C275C5"/>
    <w:rsid w:val="00C330DD"/>
    <w:rsid w:val="00C331C4"/>
    <w:rsid w:val="00C3607D"/>
    <w:rsid w:val="00C61AEE"/>
    <w:rsid w:val="00C639E3"/>
    <w:rsid w:val="00C64177"/>
    <w:rsid w:val="00C7495A"/>
    <w:rsid w:val="00C774C4"/>
    <w:rsid w:val="00CA1E68"/>
    <w:rsid w:val="00CA2335"/>
    <w:rsid w:val="00CC02C7"/>
    <w:rsid w:val="00CC0B58"/>
    <w:rsid w:val="00CD0A8A"/>
    <w:rsid w:val="00CD45E9"/>
    <w:rsid w:val="00CD55CF"/>
    <w:rsid w:val="00CD58FA"/>
    <w:rsid w:val="00CE33C6"/>
    <w:rsid w:val="00CE5F09"/>
    <w:rsid w:val="00CE7828"/>
    <w:rsid w:val="00CF7339"/>
    <w:rsid w:val="00D04BCD"/>
    <w:rsid w:val="00D0565B"/>
    <w:rsid w:val="00D137F3"/>
    <w:rsid w:val="00D37884"/>
    <w:rsid w:val="00D4385B"/>
    <w:rsid w:val="00D4567C"/>
    <w:rsid w:val="00D54726"/>
    <w:rsid w:val="00D54F1C"/>
    <w:rsid w:val="00D62FD2"/>
    <w:rsid w:val="00D90DFE"/>
    <w:rsid w:val="00D97092"/>
    <w:rsid w:val="00DA183F"/>
    <w:rsid w:val="00DA1BFE"/>
    <w:rsid w:val="00DA3C75"/>
    <w:rsid w:val="00DA5FF2"/>
    <w:rsid w:val="00DB5C87"/>
    <w:rsid w:val="00DC215A"/>
    <w:rsid w:val="00DC3B48"/>
    <w:rsid w:val="00DD3F1C"/>
    <w:rsid w:val="00DD64C9"/>
    <w:rsid w:val="00DE5137"/>
    <w:rsid w:val="00E01049"/>
    <w:rsid w:val="00E03502"/>
    <w:rsid w:val="00E151B4"/>
    <w:rsid w:val="00E30404"/>
    <w:rsid w:val="00E30512"/>
    <w:rsid w:val="00E309D9"/>
    <w:rsid w:val="00E30EFF"/>
    <w:rsid w:val="00E32EF4"/>
    <w:rsid w:val="00E40C52"/>
    <w:rsid w:val="00E44058"/>
    <w:rsid w:val="00E54E48"/>
    <w:rsid w:val="00E73B38"/>
    <w:rsid w:val="00E9144F"/>
    <w:rsid w:val="00E96FB1"/>
    <w:rsid w:val="00EC397D"/>
    <w:rsid w:val="00ED5397"/>
    <w:rsid w:val="00EF43B8"/>
    <w:rsid w:val="00F01947"/>
    <w:rsid w:val="00F25BFD"/>
    <w:rsid w:val="00F30611"/>
    <w:rsid w:val="00F371E3"/>
    <w:rsid w:val="00F40870"/>
    <w:rsid w:val="00F415EF"/>
    <w:rsid w:val="00F44FB2"/>
    <w:rsid w:val="00F70359"/>
    <w:rsid w:val="00F81F6A"/>
    <w:rsid w:val="00F8684F"/>
    <w:rsid w:val="00F8697B"/>
    <w:rsid w:val="00F91EF3"/>
    <w:rsid w:val="00F93330"/>
    <w:rsid w:val="00FC11FE"/>
    <w:rsid w:val="00FD2CF6"/>
    <w:rsid w:val="00FE2921"/>
    <w:rsid w:val="00FE2CBD"/>
    <w:rsid w:val="00FE4AA5"/>
    <w:rsid w:val="00FF3AFB"/>
    <w:rsid w:val="00FF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1BE38"/>
  <w15:chartTrackingRefBased/>
  <w15:docId w15:val="{79181923-13AE-4250-8C1A-AA692BC8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15A"/>
    <w:rPr>
      <w:rFonts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768A0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20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768A0"/>
    <w:rPr>
      <w:rFonts w:eastAsiaTheme="majorEastAsia" w:cstheme="majorBidi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B52461"/>
    <w:pPr>
      <w:ind w:left="720"/>
    </w:pPr>
    <w:rPr>
      <w:rFonts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54"/>
    <w:rPr>
      <w:rFonts w:ascii="Segoe UI" w:hAnsi="Segoe UI" w:cs="Segoe UI"/>
      <w:sz w:val="18"/>
      <w:szCs w:val="18"/>
    </w:rPr>
  </w:style>
  <w:style w:type="paragraph" w:customStyle="1" w:styleId="gmail-msonospacing">
    <w:name w:val="gmail-msonospacing"/>
    <w:basedOn w:val="Normal"/>
    <w:rsid w:val="001A0177"/>
    <w:pPr>
      <w:spacing w:before="100" w:beforeAutospacing="1" w:after="100" w:afterAutospacing="1"/>
    </w:pPr>
    <w:rPr>
      <w:rFonts w:ascii="Calibri" w:hAnsi="Calibri"/>
      <w:sz w:val="22"/>
    </w:rPr>
  </w:style>
  <w:style w:type="character" w:styleId="Hyperlink">
    <w:name w:val="Hyperlink"/>
    <w:basedOn w:val="DefaultParagraphFont"/>
    <w:uiPriority w:val="99"/>
    <w:unhideWhenUsed/>
    <w:rsid w:val="00DD64C9"/>
    <w:rPr>
      <w:rFonts w:ascii="Arial" w:hAnsi="Arial" w:cs="Arial" w:hint="default"/>
      <w:color w:val="333333"/>
      <w:sz w:val="21"/>
      <w:szCs w:val="2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64C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4C9"/>
    <w:rPr>
      <w:color w:val="605E5C"/>
      <w:shd w:val="clear" w:color="auto" w:fill="E1DFDD"/>
    </w:rPr>
  </w:style>
  <w:style w:type="character" w:customStyle="1" w:styleId="gmail-cye-lm-tag">
    <w:name w:val="gmail-cye-lm-tag"/>
    <w:basedOn w:val="DefaultParagraphFont"/>
    <w:rsid w:val="006F43BC"/>
  </w:style>
  <w:style w:type="paragraph" w:customStyle="1" w:styleId="cye-lm-tag1">
    <w:name w:val="cye-lm-tag1"/>
    <w:basedOn w:val="Normal"/>
    <w:rsid w:val="000D71A0"/>
    <w:pPr>
      <w:spacing w:before="100" w:beforeAutospacing="1" w:after="100" w:afterAutospacing="1"/>
    </w:pPr>
    <w:rPr>
      <w:rFonts w:ascii="Calibri" w:hAnsi="Calibri"/>
      <w:sz w:val="22"/>
    </w:rPr>
  </w:style>
  <w:style w:type="character" w:customStyle="1" w:styleId="cye-lm-tag">
    <w:name w:val="cye-lm-tag"/>
    <w:basedOn w:val="DefaultParagraphFont"/>
    <w:rsid w:val="000D71A0"/>
  </w:style>
  <w:style w:type="character" w:styleId="Strong">
    <w:name w:val="Strong"/>
    <w:basedOn w:val="DefaultParagraphFont"/>
    <w:uiPriority w:val="22"/>
    <w:qFormat/>
    <w:rsid w:val="000D71A0"/>
    <w:rPr>
      <w:b/>
      <w:bCs/>
    </w:rPr>
  </w:style>
  <w:style w:type="paragraph" w:styleId="NormalWeb">
    <w:name w:val="Normal (Web)"/>
    <w:basedOn w:val="Normal"/>
    <w:uiPriority w:val="99"/>
    <w:unhideWhenUsed/>
    <w:rsid w:val="00645D7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4958">
          <w:marLeft w:val="6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2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ZTFiMTVkYWMtYTYxOC00MzJiLWFkMGMtMTEzMjRmY2UyOTRm%40thread.v2/0?context=%7b%22Tid%22%3a%229cf07bc1-6fa2-4d49-bc93-7acced6cc8d7%22%2c%22Oid%22%3a%2221202c80-91ab-498a-b24f-ad90f2ebc8fd%22%7d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BC7B090FC52439EE8F75EADB12E24" ma:contentTypeVersion="15" ma:contentTypeDescription="Create a new document." ma:contentTypeScope="" ma:versionID="da58d3d548fa407cb88950c309db2aa9">
  <xsd:schema xmlns:xsd="http://www.w3.org/2001/XMLSchema" xmlns:xs="http://www.w3.org/2001/XMLSchema" xmlns:p="http://schemas.microsoft.com/office/2006/metadata/properties" xmlns:ns2="2713c7af-8fb7-4141-b0ed-c5157ae90fa8" xmlns:ns3="f70f8f80-e939-487d-90ac-717e97564e05" xmlns:ns4="1ba1751a-3fe3-471b-9224-449d79aa12f6" targetNamespace="http://schemas.microsoft.com/office/2006/metadata/properties" ma:root="true" ma:fieldsID="680dc1787699e584a992885b1efa6241" ns2:_="" ns3:_="" ns4:_="">
    <xsd:import namespace="2713c7af-8fb7-4141-b0ed-c5157ae90fa8"/>
    <xsd:import namespace="f70f8f80-e939-487d-90ac-717e97564e05"/>
    <xsd:import namespace="1ba1751a-3fe3-471b-9224-449d79aa12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3c7af-8fb7-4141-b0ed-c5157ae90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8548891-af97-4cc5-b12a-9a018c4e7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f8f80-e939-487d-90ac-717e9756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1751a-3fe3-471b-9224-449d79aa12f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99b61-6445-4fcc-ae13-2785ba7f57a5}" ma:internalName="TaxCatchAll" ma:showField="CatchAllData" ma:web="f70f8f80-e939-487d-90ac-717e9756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D3D3B6-58A3-4722-9BFB-3D6042C4A70F}"/>
</file>

<file path=customXml/itemProps2.xml><?xml version="1.0" encoding="utf-8"?>
<ds:datastoreItem xmlns:ds="http://schemas.openxmlformats.org/officeDocument/2006/customXml" ds:itemID="{0D8C661C-4C17-4649-9D8B-E6E6963B1E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Charlip</dc:creator>
  <cp:keywords/>
  <dc:description/>
  <cp:lastModifiedBy>Ralph Charlip</cp:lastModifiedBy>
  <cp:revision>321</cp:revision>
  <cp:lastPrinted>2021-03-11T17:02:00Z</cp:lastPrinted>
  <dcterms:created xsi:type="dcterms:W3CDTF">2021-01-05T00:01:00Z</dcterms:created>
  <dcterms:modified xsi:type="dcterms:W3CDTF">2022-09-14T21:56:00Z</dcterms:modified>
</cp:coreProperties>
</file>